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Orthodontic Internship Position</w:t>
      </w:r>
    </w:p>
    <w:bookmarkEnd w:id="20"/>
    <w:p>
      <w:pPr>
        <w:pStyle w:val="BodyText"/>
      </w:pPr>
      <w:r>
        <w:t xml:space="preserve">Your Name</w:t>
      </w:r>
    </w:p>
    <w:p>
      <w:pPr>
        <w:pStyle w:val="BodyText"/>
      </w:pPr>
      <w:r>
        <w:t xml:space="preserve">Street Address, Apartment #</w:t>
      </w:r>
    </w:p>
    <w:p>
      <w:pPr>
        <w:pStyle w:val="BodyText"/>
      </w:pPr>
      <w:r>
        <w:t xml:space="preserve">Córdoba, Argentina - Postal Code</w:t>
      </w:r>
    </w:p>
    <w:p>
      <w:pPr>
        <w:pStyle w:val="BodyText"/>
      </w:pPr>
      <w:r>
        <w:t xml:space="preserve">Email Address | Phone Number | Date</w:t>
      </w:r>
    </w:p>
    <w:bookmarkStart w:id="21" w:name="hiring-manager"/>
    <w:p>
      <w:pPr>
        <w:pStyle w:val="Heading2"/>
      </w:pPr>
      <w:r>
        <w:t xml:space="preserve">Hiring Manager</w:t>
      </w:r>
    </w:p>
    <w:p>
      <w:pPr>
        <w:pStyle w:val="FirstParagraph"/>
      </w:pPr>
      <w:r>
        <w:t xml:space="preserve">Dental Clinic Name</w:t>
      </w:r>
    </w:p>
    <w:p>
      <w:pPr>
        <w:pStyle w:val="BodyText"/>
      </w:pPr>
      <w:r>
        <w:t xml:space="preserve">Clinic Address</w:t>
      </w:r>
    </w:p>
    <w:p>
      <w:pPr>
        <w:pStyle w:val="BodyText"/>
      </w:pPr>
      <w:r>
        <w:t xml:space="preserve">Córdoba, Argentina</w:t>
      </w:r>
    </w:p>
    <w:bookmarkEnd w:id="21"/>
    <w:bookmarkStart w:id="22" w:name="dear-hiring-manager"/>
    <w:p>
      <w:pPr>
        <w:pStyle w:val="Heading2"/>
      </w:pPr>
      <w:r>
        <w:t xml:space="preserve">Dear Hiring Manager,</w:t>
      </w:r>
    </w:p>
    <w:p>
      <w:pPr>
        <w:pStyle w:val="FirstParagraph"/>
      </w:pPr>
      <w:r>
        <w:t xml:space="preserve">I am writing with profound enthusiasm to submit my Internship Application Letter for the Orthodontic Internship position at your esteemed dental practice in Argentina Córdoba. As a final-year Dental Medicine student at the Universidad Nacional de Córdoba, I have dedicated my academic journey to mastering orthodontic principles and techniques, and I am eager to contribute to your team's reputation for excellence in comprehensive orthodontic care within this vibrant Argentine city.</w:t>
      </w:r>
    </w:p>
    <w:p>
      <w:pPr>
        <w:pStyle w:val="BodyText"/>
      </w:pPr>
      <w:r>
        <w:t xml:space="preserve">My fascination with orthodontics began during my clinical rotations at the university's Dental Hospital, where I observed the transformative impact of proper occlusal alignment on patients' self-esteem and oral health. Witnessing a young patient regain confidence after correcting a severe Class II malocclusion through precise biomechanics ignited my passion for this specialty. In Argentina Córdoba, where dental education emphasizes both technical precision and humanistic care, I have consistently sought opportunities to deepen my understanding of orthodontic science – from studying craniofacial growth patterns in our university's anatomy labs to analyzing digital treatment plans using ClinCheck software during simulated case studies.</w:t>
      </w:r>
    </w:p>
    <w:p>
      <w:pPr>
        <w:pStyle w:val="BodyText"/>
      </w:pPr>
      <w:r>
        <w:t xml:space="preserve">What particularly motivates me to pursue this internship in Argentina Córdoba is the unique confluence of academic rigor and community-focused practice that defines our region's dental landscape. I have long admired your clinic's pioneering work in integrating evidence-based orthodontics with accessible care for diverse socioeconomic groups across Córdoba Province. Your recent initiative providing subsidized treatment for low-income adolescents through the "Sonrisas Cordobesas" program exemplifies the kind of socially conscious practice I aspire to emulate. This commitment aligns perfectly with my own volunteer work at the Fundación Dental Infantil, where I assisted in organizing free orthodontic screenings for 200+ children in Villa Elisa, a neighborhood often underserved by specialized care.</w:t>
      </w:r>
    </w:p>
    <w:p>
      <w:pPr>
        <w:pStyle w:val="BodyText"/>
      </w:pPr>
      <w:r>
        <w:t xml:space="preserve">During my academic training at the Universidad Nacional de Córdoba, I have cultivated both technical proficiency and interpersonal skills essential for contemporary orthodontic practice. I am highly skilled in diagnostic procedures including intraoral scanning (using iTero Element), study model fabrication, and cephalometric analysis using Dolphin Imaging software. In my advanced orthodontics course, I developed a comprehensive treatment plan for a complex Class III case involving skeletal discrepancies, incorporating temporary anchorage devices (TADs) and functional appliance therapy – a project that earned me the "Outstanding Clinical Case" award from our faculty. Beyond technical abilities, I have honed my patient communication skills through weekly interactions with diverse patient populations at our university clinic, where I learned to explain intricate treatment concepts in plain language while addressing cultural nuances specific to Argentine families.</w:t>
      </w:r>
    </w:p>
    <w:p>
      <w:pPr>
        <w:pStyle w:val="BodyText"/>
      </w:pPr>
      <w:r>
        <w:t xml:space="preserve">My academic journey has been deeply rooted in Córdoba's rich dental heritage. The city's status as Argentina's second-largest dental education hub – home to the country's first orthodontic specialty program established in 1978 – provides an unparalleled environment for professional growth. I have attended multiple conferences hosted by the Colegio de Odontólogos de Córdoba, where I presented research on "Digital Workflow Optimization in Adolescent Orthodontics" that explored how Cone Beam CT data could reduce treatment time by 15% through improved implant placement accuracy. These experiences have cemented my understanding that orthodontic excellence requires constant adaptation to technological advancements while maintaining patient-centered care – a philosophy I believe your clinic embodies daily.</w:t>
      </w:r>
    </w:p>
    <w:p>
      <w:pPr>
        <w:pStyle w:val="BodyText"/>
      </w:pPr>
      <w:r>
        <w:t xml:space="preserve">I am particularly drawn to the opportunity for cross-specialty collaboration available in your practice. Argentina Córdoba boasts an exceptional ecosystem where orthodontists frequently collaborate with oral surgeons, periodontists, and pediatric dentists to deliver holistic treatment. My clinical rotations at the Hospital de Niños Dr. Ricardo Gutiérrez exposed me to complex interdisciplinary cases involving cleft lip/palate patients requiring coordinated orthognathic surgery and comprehensive orthodontic management. I am eager to bring this collaborative mindset to your team while learning from your expertise in managing similar multidisciplinary cases.</w:t>
      </w:r>
    </w:p>
    <w:p>
      <w:pPr>
        <w:pStyle w:val="BodyText"/>
      </w:pPr>
      <w:r>
        <w:t xml:space="preserve">Having immersed myself in Córdoba's dental community through academic and volunteer activities, I understand the unique challenges and opportunities facing orthodontic practitioners here. The city's growing population of young families creates increasing demand for specialized care, while our provincial government's recent investment in public dental health initiatives presents exciting avenues for innovative service delivery. My fluency in Spanish (native) and professional English enables me to communicate effectively with both local patients and international colleagues, an asset I believe will benefit your practice as you serve Córdoba's increasingly diverse population.</w:t>
      </w:r>
    </w:p>
    <w:p>
      <w:pPr>
        <w:pStyle w:val="BodyText"/>
      </w:pPr>
      <w:r>
        <w:t xml:space="preserve">What sets my approach apart is my commitment to evidence-based practice grounded in Argentine dental traditions. While I embrace modern technologies like clear aligners and digital workflow systems, I also respect the foundational knowledge passed down through generations of Cordoban orthodontists. My research on "Cultural Considerations in Orthodontic Treatment Compliance Among Argentine Adolescents" revealed that treatment success often hinges on understanding local family dynamics – a perspective I would bring to your patient consultations. I am prepared to contribute immediately, whether assisting with initial diagnostics, managing case documentation in your digital system (Dentrix), or supporting community outreach efforts through the Colegio de Odontólogos.</w:t>
      </w:r>
    </w:p>
    <w:p>
      <w:pPr>
        <w:pStyle w:val="BodyText"/>
      </w:pPr>
      <w:r>
        <w:t xml:space="preserve">In Argentina Córdoba, where dental excellence is measured not just by technical skill but by community impact, I am eager to demonstrate my dedication to becoming a compassionate and competent Orthodontist. This internship represents more than just a clinical requirement – it is the essential next step in my journey to serve the people of Córdoba with expertise rooted in both global best practices and local cultural understanding. I would be deeply honored to learn from your team's legacy of innovation while contributing my energy, academic preparation, and unwavering commitment to patient care.</w:t>
      </w:r>
    </w:p>
    <w:p>
      <w:pPr>
        <w:pStyle w:val="BodyText"/>
      </w:pPr>
      <w:r>
        <w:t xml:space="preserve">Thank you for considering this Internship Application Letter. I have attached my detailed curriculum vitae for your review and welcome the opportunity to discuss how my skills align with your clinic's mission during an interview at your earliest convenience. I look forward to the possibility of contributing to Argentina Córdoba's premier orthodontic practice.</w:t>
      </w:r>
    </w:p>
    <w:p>
      <w:pPr>
        <w:pStyle w:val="BodyText"/>
      </w:pPr>
      <w:r>
        <w:t xml:space="preserve">Sincerely,&l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1T02:45:58Z</dcterms:created>
  <dcterms:modified xsi:type="dcterms:W3CDTF">2026-07-21T02:45:58Z</dcterms:modified>
</cp:coreProperties>
</file>

<file path=docProps/custom.xml><?xml version="1.0" encoding="utf-8"?>
<Properties xmlns="http://schemas.openxmlformats.org/officeDocument/2006/custom-properties" xmlns:vt="http://schemas.openxmlformats.org/officeDocument/2006/docPropsVTypes"/>
</file>